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306E9" w14:textId="68A8B0AA" w:rsidR="00E41F5E" w:rsidRDefault="00E52E65">
      <w:r w:rsidRPr="00E52E65">
        <w:drawing>
          <wp:inline distT="0" distB="0" distL="0" distR="0" wp14:anchorId="2A8E6983" wp14:editId="3B7E6235">
            <wp:extent cx="5673406" cy="38176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78315" cy="382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1F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jA0tzA0tDAxszBW0lEKTi0uzszPAykwrAUAv1vqRywAAAA="/>
  </w:docVars>
  <w:rsids>
    <w:rsidRoot w:val="00E52E65"/>
    <w:rsid w:val="00E41F5E"/>
    <w:rsid w:val="00E52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40D4D"/>
  <w15:chartTrackingRefBased/>
  <w15:docId w15:val="{A194BF50-1E0E-472C-B95B-92B04BF03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z ballesteros</dc:creator>
  <cp:keywords/>
  <dc:description/>
  <cp:lastModifiedBy>luz ballesteros</cp:lastModifiedBy>
  <cp:revision>1</cp:revision>
  <dcterms:created xsi:type="dcterms:W3CDTF">2021-01-31T00:56:00Z</dcterms:created>
  <dcterms:modified xsi:type="dcterms:W3CDTF">2021-01-31T02:00:00Z</dcterms:modified>
</cp:coreProperties>
</file>